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Committee,</w:t>
      </w:r>
    </w:p>
    <w:p>
      <w:pPr>
        <w:pStyle w:val="BodyText"/>
      </w:pPr>
      <w:r>
        <w:t xml:space="preserve">As a dedicated and experienced Military Officer with a profound commitment to national security, strategic leadership, and operational excellence, I am excited to apply for the opportunity to contribute my skills and expertise to the United Arab Emirates (UAE) in Dubai. The UAE’s unwavering dedication to fostering stability, innovation, and global influence resonates deeply with my professional ethos as a Military Officer. I am eager to align my career trajectory with the values of the UAE Armed Forces, particularly in Dubai, a city that symbolizes resilience, progress, and international collaboration.</w:t>
      </w:r>
    </w:p>
    <w:p>
      <w:pPr>
        <w:pStyle w:val="BodyText"/>
      </w:pPr>
      <w:r>
        <w:t xml:space="preserve">Throughout my military career spanning over [X years], I have consistently demonstrated leadership in high-pressure environments, tactical decision-making, and an ability to adapt to dynamic operational challenges. My service has been characterized by a steadfast commitment to discipline, integrity, and the protection of national interests. As a Military Officer in [Current/Previous Service], I have led teams in complex scenarios ranging from peacekeeping missions to disaster response operations, ensuring mission success while upholding the highest standards of professionalism.</w:t>
      </w:r>
    </w:p>
    <w:p>
      <w:pPr>
        <w:pStyle w:val="BodyText"/>
      </w:pPr>
      <w:r>
        <w:t xml:space="preserve">What draws me most to the United Arab Emirates Dubai is its unique position as a global hub for innovation and security. Dubai’s rapid development and strategic importance in the Middle East demand a military force that is not only technologically advanced but also deeply rooted in principles of unity, adaptability, and forward-thinking strategy. My background as a Military Officer equips me to contribute meaningfully to these goals. I have experience working within multinational coalitions and understanding the nuances of international defense cooperation—skills that align with Dubai’s vision of strengthening regional partnerships while safeguarding its sovereignty.</w:t>
      </w:r>
    </w:p>
    <w:p>
      <w:pPr>
        <w:pStyle w:val="BodyText"/>
      </w:pPr>
      <w:r>
        <w:t xml:space="preserve">One of my core strengths as a Military Officer is my ability to lead diverse teams under pressure. During [specific operation or mission], I was responsible for coordinating logistics, managing personnel, and ensuring seamless communication between units. This experience honed my ability to prioritize tasks, allocate resources efficiently, and maintain morale in challenging circumstances. In the UAE context, where the military plays a critical role in both internal security and external defense, these skills are invaluable. I am confident that my leadership style—rooted in empathy, accountability, and strategic foresight—will enable me to thrive as part of the UAE Armed Forces.</w:t>
      </w:r>
    </w:p>
    <w:p>
      <w:pPr>
        <w:pStyle w:val="BodyText"/>
      </w:pPr>
      <w:r>
        <w:t xml:space="preserve">Moreover, my technical proficiency in modern military systems and tactics further strengthens my candidacy. I have undergone extensive training in [specific areas such as counterterrorism, cybersecurity, or intelligence operations], which are increasingly vital to maintaining security in a city like Dubai. The UAE’s investment in cutting-edge defense technology and its emphasis on innovation align with my own passion for staying at the forefront of military advancements. I am particularly drawn to the UAE’s focus on developing a resilient and adaptable military force capable of addressing both traditional and emerging threats.</w:t>
      </w:r>
    </w:p>
    <w:p>
      <w:pPr>
        <w:pStyle w:val="BodyText"/>
      </w:pPr>
      <w:r>
        <w:t xml:space="preserve">The United Arab Emirates Dubai is not just a city but a symbol of what can be achieved through vision, collaboration, and determination. As a Military Officer, I am committed to upholding the values that define the UAE: excellence, unity, and progress. My career has been driven by the belief that military service is not only about defending borders but also about protecting the people and institutions that make a nation strong. In Dubai’s context, this means contributing to a secure environment where economic growth, cultural diversity, and technological advancement can flourish without compromise.</w:t>
      </w:r>
    </w:p>
    <w:p>
      <w:pPr>
        <w:pStyle w:val="BodyText"/>
      </w:pPr>
      <w:r>
        <w:t xml:space="preserve">What sets me apart as a Military Officer is my ability to balance operational rigor with a deep understanding of the human element in leadership. I have always believed that effective military leaders must inspire trust, foster teamwork, and lead by example. In Dubai’s multicultural environment, this approach is essential for building cohesive units that reflect the city’s spirit of inclusivity and cooperation. I am eager to bring this perspective to the UAE Armed Forces, where the blend of tradition and modernity creates a unique opportunity for growth and impact.</w:t>
      </w:r>
    </w:p>
    <w:p>
      <w:pPr>
        <w:pStyle w:val="BodyText"/>
      </w:pPr>
      <w:r>
        <w:t xml:space="preserve">Finally, my application reflects a genuine desire to contribute to the United Arab Emirates Dubai’s mission of becoming a global leader in security and stability. I am particularly inspired by the UAE’s role in regional peace initiatives and its commitment to fostering dialogue among nations. As a Military Officer, I am prepared to support these efforts through my expertise in strategic planning, crisis management, and interagency collaboration. I am confident that my skills will enable me to make a meaningful contribution to the UAE’s military objectives while aligning with the city’s broader vision for the future.</w:t>
      </w:r>
    </w:p>
    <w:p>
      <w:pPr>
        <w:pStyle w:val="BodyText"/>
      </w:pPr>
      <w:r>
        <w:t xml:space="preserve">I would be honored to have the opportunity to discuss how my background as a Military Officer can support the United Arab Emirates Dubai’s mission. Thank you for considering my application. I look forward to contributing my experience, leadership, and passion for service to this prestigious institution.</w:t>
      </w:r>
    </w:p>
    <w:p>
      <w:pPr>
        <w:pStyle w:val="BodyText"/>
      </w:pPr>
      <w:r>
        <w:t xml:space="preserve">Sincerely,</w:t>
      </w:r>
      <w:r>
        <w:br/>
      </w:r>
      <w:r>
        <w:t xml:space="preserve">[Your Full Name]</w:t>
      </w:r>
      <w:r>
        <w:br/>
      </w:r>
      <w:r>
        <w:t xml:space="preserve">[Your Contact Information]</w:t>
      </w:r>
      <w:r>
        <w:br/>
      </w:r>
      <w:r>
        <w:t xml:space="preserve">[LinkedIn Profile or Websit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2:34:01Z</dcterms:created>
  <dcterms:modified xsi:type="dcterms:W3CDTF">2026-07-21T12:34:01Z</dcterms:modified>
</cp:coreProperties>
</file>

<file path=docProps/custom.xml><?xml version="1.0" encoding="utf-8"?>
<Properties xmlns="http://schemas.openxmlformats.org/officeDocument/2006/custom-properties" xmlns:vt="http://schemas.openxmlformats.org/officeDocument/2006/docPropsVTypes"/>
</file>